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C16163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2F7814" w:rsidRPr="00E33CA0" w:rsidRDefault="00B6461F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bookmarkStart w:id="0" w:name="_Hlk145668329"/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:rsidR="002F7814" w:rsidRDefault="002F7814" w:rsidP="00C1616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рајњи корисник који станују у породичној кући има право да се пријави  за максимално две појединачне мере из 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>тач. 1)-6), 8) и 9) из одељка I</w:t>
      </w: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:rsidR="002F7814" w:rsidRPr="0062156B" w:rsidRDefault="00920EF2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е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у стану има право да се пријави за максимално две појединачне мере и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 тач. 1), 4) и 6)  из одељка I </w:t>
      </w:r>
      <w:r w:rsidR="00536FD8"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Јавног позива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="00C16163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E33CA0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/>
      </w:tblPr>
      <w:tblGrid>
        <w:gridCol w:w="1615"/>
        <w:gridCol w:w="7736"/>
      </w:tblGrid>
      <w:tr w:rsidR="00675765" w:rsidRPr="00054D2F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16163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86291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,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675765" w:rsidRPr="00E33CA0" w:rsidRDefault="00C1616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lastRenderedPageBreak/>
              <w:t>5)</w:t>
            </w:r>
          </w:p>
        </w:tc>
        <w:tc>
          <w:tcPr>
            <w:tcW w:w="7736" w:type="dxa"/>
          </w:tcPr>
          <w:p w:rsidR="00C86291" w:rsidRPr="00C86291" w:rsidRDefault="00C1616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9453D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53DF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95725F" w:rsidRPr="0095725F" w:rsidRDefault="00C16163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r w:rsidR="0095725F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C1616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:rsidR="00A00A87" w:rsidRPr="002D1A13" w:rsidRDefault="00C16163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5725F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до и једнако 10,8 kW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:rsidTr="007B40A4">
        <w:tc>
          <w:tcPr>
            <w:tcW w:w="1615" w:type="dxa"/>
            <w:shd w:val="clear" w:color="auto" w:fill="E7E6E6" w:themeFill="background2"/>
            <w:vAlign w:val="center"/>
          </w:tcPr>
          <w:p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документације у складу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C1616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</w:p>
    <w:p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*За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</w:rPr>
        <w:t>)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C1616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>неком о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. 1)-6) или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 8) и у оквиру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BA6445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r w:rsidR="00BA6445" w:rsidRPr="007B40A4">
        <w:rPr>
          <w:rFonts w:ascii="Times New Roman" w:eastAsia="Times New Roman" w:hAnsi="Times New Roman" w:cs="Times New Roman"/>
          <w:sz w:val="20"/>
          <w:szCs w:val="20"/>
        </w:rPr>
        <w:t>Н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еопходн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BA644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="00E33CA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</w:p>
    <w:p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496203" w:rsidRDefault="00496203" w:rsidP="00BA6445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BA644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BA644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BA644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BA644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:rsidR="00692BD6" w:rsidRPr="00692BD6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/>
      </w:tblPr>
      <w:tblGrid>
        <w:gridCol w:w="715"/>
        <w:gridCol w:w="810"/>
        <w:gridCol w:w="9265"/>
      </w:tblGrid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BA64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</w:p>
          <w:p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C86291" w:rsidRDefault="00BA6445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BA64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692BD6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03F7F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92BD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4C602B" w:rsidRPr="007B40A4" w:rsidRDefault="00692BD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C602B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1232D4" w:rsidRPr="007B40A4" w:rsidRDefault="00692BD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7B40A4" w:rsidRDefault="00692BD6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4C602B" w:rsidRPr="007B40A4" w:rsidRDefault="00692BD6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692B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1A68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1C23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1A685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  <w:p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:rsidR="005C12AC" w:rsidRPr="00C86291" w:rsidRDefault="00692BD6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амен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 и врата и друг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r w:rsidR="00534D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5C12AC"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сторијама, 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 и набавк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, подов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 и осталих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, осим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 и испод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:rsidR="00ED03A4" w:rsidRPr="00C86291" w:rsidRDefault="00534D50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857">
              <w:rPr>
                <w:rFonts w:ascii="Times New Roman" w:hAnsi="Times New Roman" w:cs="Times New Roman"/>
                <w:sz w:val="24"/>
                <w:szCs w:val="24"/>
              </w:rPr>
              <w:t xml:space="preserve">на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</w:p>
        </w:tc>
      </w:tr>
      <w:tr w:rsidR="00ED03A4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:rsidR="00ED03A4" w:rsidRPr="00C86291" w:rsidRDefault="00534D50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аме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, теч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енергију (кота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пећ) ефикаснији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:rsidR="005C12AC" w:rsidRPr="00C86291" w:rsidRDefault="00534D50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12AC"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:rsidR="004C602B" w:rsidRPr="002D1A13" w:rsidRDefault="00534D50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 у инсталациј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</w:p>
        </w:tc>
      </w:tr>
      <w:tr w:rsidR="004C602B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:rsidR="004C602B" w:rsidRPr="002D1A13" w:rsidRDefault="00534D50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град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отребе, уград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едате и примљ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 и израд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и извешта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 и пратећ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у у склад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истем. Снаг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места, кој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наведена у рачу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енергију, а  максимално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602B" w:rsidRPr="007B40A4">
              <w:rPr>
                <w:rFonts w:ascii="Times New Roman" w:hAnsi="Times New Roman" w:cs="Times New Roman"/>
                <w:sz w:val="24"/>
                <w:szCs w:val="24"/>
              </w:rPr>
              <w:t>до и једнако 10,8 kW</w:t>
            </w:r>
          </w:p>
        </w:tc>
      </w:tr>
      <w:tr w:rsidR="005C12AC" w:rsidRPr="0066540E" w:rsidTr="009B7494">
        <w:tc>
          <w:tcPr>
            <w:tcW w:w="715" w:type="dxa"/>
            <w:shd w:val="clear" w:color="auto" w:fill="E7E6E6" w:themeFill="background2"/>
            <w:vAlign w:val="center"/>
          </w:tcPr>
          <w:p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 у складу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r w:rsidR="00ED03A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ли пакета који садржи наведене мере. Мера ће се суфинансирати са уделом до 50% бесповратних средстава ако се примењује са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lastRenderedPageBreak/>
        <w:t>неком од наведених појединачних мера или одговарајућим уделом у случају примене основног, стандардног или напредног пакета.</w:t>
      </w:r>
    </w:p>
    <w:p w:rsidR="00C51A4F" w:rsidRDefault="00FA0DD0" w:rsidP="00E744C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*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ач. 1)-6) или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ачком 8) и у оквиру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мера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је у складу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</w:rPr>
        <w:t>2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r w:rsidR="00534D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>радова.</w:t>
      </w:r>
      <w:r w:rsidRPr="0070158F">
        <w:rPr>
          <w:rFonts w:ascii="Times New Roman" w:eastAsia="Times New Roman" w:hAnsi="Times New Roman" w:cs="Times New Roman"/>
          <w:sz w:val="20"/>
          <w:szCs w:val="20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bookmarkStart w:id="1" w:name="_Hlk72263790"/>
    </w:p>
    <w:p w:rsidR="00E744C1" w:rsidRPr="00E744C1" w:rsidRDefault="00E744C1" w:rsidP="00E744C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/>
      </w:tblPr>
      <w:tblGrid>
        <w:gridCol w:w="3589"/>
        <w:gridCol w:w="2435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</w:rPr>
              <w:t xml:space="preserve">породичн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уће/стан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 квадратним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 у</w:t>
            </w:r>
            <w:r w:rsidR="00534D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771A21" w:rsidRPr="0066540E" w:rsidTr="001A73A5">
        <w:trPr>
          <w:trHeight w:val="389"/>
        </w:trPr>
        <w:tc>
          <w:tcPr>
            <w:tcW w:w="9356" w:type="dxa"/>
            <w:vAlign w:val="center"/>
          </w:tcPr>
          <w:p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:rsidTr="001A73A5">
        <w:trPr>
          <w:trHeight w:val="338"/>
        </w:trPr>
        <w:tc>
          <w:tcPr>
            <w:tcW w:w="9356" w:type="dxa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:rsidTr="001A73A5">
        <w:trPr>
          <w:trHeight w:val="346"/>
        </w:trPr>
        <w:tc>
          <w:tcPr>
            <w:tcW w:w="9356" w:type="dxa"/>
            <w:vAlign w:val="bottom"/>
          </w:tcPr>
          <w:p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E744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 w:rsidR="00E744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744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E744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1A6857" w:rsidRPr="001A6857" w:rsidRDefault="001A6857" w:rsidP="00B04B51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/>
      </w:tblPr>
      <w:tblGrid>
        <w:gridCol w:w="91"/>
        <w:gridCol w:w="9356"/>
      </w:tblGrid>
      <w:tr w:rsidR="00A0389E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A6857" w:rsidRPr="00E744C1" w:rsidRDefault="001A6857" w:rsidP="001A73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E63938">
        <w:tc>
          <w:tcPr>
            <w:tcW w:w="9323" w:type="dxa"/>
          </w:tcPr>
          <w:p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 w:rsidR="00E744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:rsidTr="00E63938">
        <w:trPr>
          <w:trHeight w:val="346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</w:p>
        </w:tc>
      </w:tr>
      <w:tr w:rsidR="00E63938" w:rsidRPr="0066540E" w:rsidTr="00E63938">
        <w:trPr>
          <w:trHeight w:val="343"/>
        </w:trPr>
        <w:tc>
          <w:tcPr>
            <w:tcW w:w="9323" w:type="dxa"/>
          </w:tcPr>
          <w:p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5634" w:rsidRDefault="00275634" w:rsidP="00CB7E8C">
      <w:pPr>
        <w:spacing w:after="0" w:line="240" w:lineRule="auto"/>
      </w:pPr>
      <w:r>
        <w:separator/>
      </w:r>
    </w:p>
  </w:endnote>
  <w:endnote w:type="continuationSeparator" w:id="1">
    <w:p w:rsidR="00275634" w:rsidRDefault="0027563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5634" w:rsidRDefault="00275634" w:rsidP="00CB7E8C">
      <w:pPr>
        <w:spacing w:after="0" w:line="240" w:lineRule="auto"/>
      </w:pPr>
      <w:r>
        <w:separator/>
      </w:r>
    </w:p>
  </w:footnote>
  <w:footnote w:type="continuationSeparator" w:id="1">
    <w:p w:rsidR="00275634" w:rsidRDefault="0027563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A6857"/>
    <w:rsid w:val="001D54C8"/>
    <w:rsid w:val="001F600E"/>
    <w:rsid w:val="0020470D"/>
    <w:rsid w:val="00213A2F"/>
    <w:rsid w:val="00215AAC"/>
    <w:rsid w:val="00224C4F"/>
    <w:rsid w:val="00266B51"/>
    <w:rsid w:val="00275634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C3310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7243C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4D50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166E"/>
    <w:rsid w:val="0066540E"/>
    <w:rsid w:val="00670599"/>
    <w:rsid w:val="00675765"/>
    <w:rsid w:val="00682E9E"/>
    <w:rsid w:val="00692BD6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0EF2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A6445"/>
    <w:rsid w:val="00BC3C11"/>
    <w:rsid w:val="00BC770A"/>
    <w:rsid w:val="00BD7CE2"/>
    <w:rsid w:val="00BE3026"/>
    <w:rsid w:val="00BF2099"/>
    <w:rsid w:val="00C02441"/>
    <w:rsid w:val="00C041E1"/>
    <w:rsid w:val="00C0509B"/>
    <w:rsid w:val="00C16163"/>
    <w:rsid w:val="00C26C3F"/>
    <w:rsid w:val="00C462E1"/>
    <w:rsid w:val="00C46AE0"/>
    <w:rsid w:val="00C50153"/>
    <w:rsid w:val="00C51A4F"/>
    <w:rsid w:val="00C72B2E"/>
    <w:rsid w:val="00C76D1C"/>
    <w:rsid w:val="00C86291"/>
    <w:rsid w:val="00CB0FBC"/>
    <w:rsid w:val="00CB2A9E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33CA0"/>
    <w:rsid w:val="00E51326"/>
    <w:rsid w:val="00E54E75"/>
    <w:rsid w:val="00E602FC"/>
    <w:rsid w:val="00E63938"/>
    <w:rsid w:val="00E744C1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85</Words>
  <Characters>846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PC</cp:lastModifiedBy>
  <cp:revision>4</cp:revision>
  <cp:lastPrinted>2021-08-06T05:54:00Z</cp:lastPrinted>
  <dcterms:created xsi:type="dcterms:W3CDTF">2023-09-27T13:27:00Z</dcterms:created>
  <dcterms:modified xsi:type="dcterms:W3CDTF">2023-09-28T09:06:00Z</dcterms:modified>
</cp:coreProperties>
</file>